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708"/>
        <w:gridCol w:w="1452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  <w:gridCol w:w="708"/>
      </w:tblGrid>
      <w:tr w:rsidR="005B7DD6" w:rsidTr="009F6BBD">
        <w:tc>
          <w:tcPr>
            <w:tcW w:w="708" w:type="dxa"/>
            <w:tcBorders>
              <w:bottom w:val="single" w:sz="12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</w:p>
        </w:tc>
        <w:tc>
          <w:tcPr>
            <w:tcW w:w="1452" w:type="dxa"/>
            <w:tcBorders>
              <w:bottom w:val="single" w:sz="12" w:space="0" w:color="auto"/>
              <w:right w:val="single" w:sz="12" w:space="0" w:color="auto"/>
            </w:tcBorders>
          </w:tcPr>
          <w:p w:rsidR="00413A1A" w:rsidRDefault="00413A1A"/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2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3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4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5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7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8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9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0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2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3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4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15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  <w:r>
              <w:t>16</w:t>
            </w:r>
          </w:p>
        </w:tc>
      </w:tr>
      <w:tr w:rsidR="005B7DD6" w:rsidTr="009F6BBD"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+4</w:t>
            </w:r>
          </w:p>
        </w:tc>
        <w:tc>
          <w:tcPr>
            <w:tcW w:w="14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13A1A" w:rsidRDefault="00413A1A">
            <w:r>
              <w:t>Naam vooropleiding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</w:tr>
      <w:tr w:rsidR="005B7DD6" w:rsidTr="009F6BBD"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+3</w:t>
            </w:r>
          </w:p>
        </w:tc>
        <w:tc>
          <w:tcPr>
            <w:tcW w:w="145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>
            <w:r>
              <w:t>Was aanwezig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Y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  <w:r>
              <w:t>N</w:t>
            </w:r>
          </w:p>
        </w:tc>
      </w:tr>
      <w:tr w:rsidR="005B7DD6" w:rsidTr="009F6BBD"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+2</w:t>
            </w:r>
          </w:p>
        </w:tc>
        <w:tc>
          <w:tcPr>
            <w:tcW w:w="145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>
            <w:r>
              <w:t>Aantal weigeringen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  <w:r>
              <w:t>&lt;= 1</w:t>
            </w:r>
          </w:p>
        </w:tc>
      </w:tr>
      <w:tr w:rsidR="005B7DD6" w:rsidTr="009F6BBD"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+1</w:t>
            </w:r>
          </w:p>
        </w:tc>
        <w:tc>
          <w:tcPr>
            <w:tcW w:w="145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>
            <w:r>
              <w:t>Gewogen gemiddelde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lt;=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  <w:r>
              <w:t>&gt; 16</w:t>
            </w:r>
          </w:p>
        </w:tc>
      </w:tr>
      <w:tr w:rsidR="005B7DD6" w:rsidTr="009F6BBD"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&gt; 6</w:t>
            </w:r>
          </w:p>
        </w:tc>
        <w:tc>
          <w:tcPr>
            <w:tcW w:w="145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13A1A" w:rsidRDefault="00413A1A">
            <w:r>
              <w:t>Positief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2A1C05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2A1C05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2A1C05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</w:p>
        </w:tc>
      </w:tr>
      <w:tr w:rsidR="005B7DD6" w:rsidTr="009F6BBD"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&gt; 3</w:t>
            </w:r>
          </w:p>
        </w:tc>
        <w:tc>
          <w:tcPr>
            <w:tcW w:w="1452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>
            <w:r>
              <w:t>Twijfel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413A1A" w:rsidRDefault="00895F88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:rsidR="00413A1A" w:rsidRDefault="00413A1A" w:rsidP="00E973C5">
            <w:pPr>
              <w:jc w:val="center"/>
            </w:pPr>
          </w:p>
        </w:tc>
      </w:tr>
      <w:tr w:rsidR="005B7DD6" w:rsidTr="009F6BBD"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13A1A" w:rsidRDefault="00413A1A" w:rsidP="005F7CF1">
            <w:pPr>
              <w:jc w:val="center"/>
            </w:pPr>
            <w:r>
              <w:t>&lt;= 3</w:t>
            </w:r>
          </w:p>
        </w:tc>
        <w:tc>
          <w:tcPr>
            <w:tcW w:w="145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13A1A" w:rsidRDefault="00413A1A">
            <w:r>
              <w:t>Negatief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6F52B2" w:rsidP="00E973C5">
            <w:pPr>
              <w:jc w:val="center"/>
            </w:pPr>
            <w:r>
              <w:t>X</w:t>
            </w: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413A1A" w:rsidRDefault="00413A1A" w:rsidP="00E973C5">
            <w:pPr>
              <w:jc w:val="center"/>
            </w:pPr>
          </w:p>
        </w:tc>
        <w:tc>
          <w:tcPr>
            <w:tcW w:w="70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13A1A" w:rsidRDefault="00895F88" w:rsidP="00E973C5">
            <w:pPr>
              <w:jc w:val="center"/>
            </w:pPr>
            <w:r>
              <w:t>X</w:t>
            </w:r>
          </w:p>
        </w:tc>
      </w:tr>
    </w:tbl>
    <w:p w:rsidR="0062680D" w:rsidRDefault="0062680D">
      <w:bookmarkStart w:id="0" w:name="_GoBack"/>
      <w:bookmarkEnd w:id="0"/>
    </w:p>
    <w:sectPr w:rsidR="0062680D" w:rsidSect="005F7CF1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59D" w:rsidRDefault="0043059D" w:rsidP="00413A1A">
      <w:pPr>
        <w:spacing w:after="0" w:line="240" w:lineRule="auto"/>
      </w:pPr>
      <w:r>
        <w:separator/>
      </w:r>
    </w:p>
  </w:endnote>
  <w:endnote w:type="continuationSeparator" w:id="0">
    <w:p w:rsidR="0043059D" w:rsidRDefault="0043059D" w:rsidP="00413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59D" w:rsidRDefault="0043059D" w:rsidP="00413A1A">
      <w:pPr>
        <w:spacing w:after="0" w:line="240" w:lineRule="auto"/>
      </w:pPr>
      <w:r>
        <w:separator/>
      </w:r>
    </w:p>
  </w:footnote>
  <w:footnote w:type="continuationSeparator" w:id="0">
    <w:p w:rsidR="0043059D" w:rsidRDefault="0043059D" w:rsidP="00413A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92BB5"/>
    <w:multiLevelType w:val="hybridMultilevel"/>
    <w:tmpl w:val="EBF00FD6"/>
    <w:lvl w:ilvl="0" w:tplc="B888BD9E">
      <w:start w:val="7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7E1ED7"/>
    <w:multiLevelType w:val="hybridMultilevel"/>
    <w:tmpl w:val="531A6774"/>
    <w:lvl w:ilvl="0" w:tplc="C20862C4">
      <w:start w:val="7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trQ0NbS0tDAxtDRR0lEKTi0uzszPAykwrAUAjAAr1ywAAAA="/>
  </w:docVars>
  <w:rsids>
    <w:rsidRoot w:val="00E973C5"/>
    <w:rsid w:val="002A1C05"/>
    <w:rsid w:val="00413A1A"/>
    <w:rsid w:val="0043059D"/>
    <w:rsid w:val="005B7DD6"/>
    <w:rsid w:val="005F4184"/>
    <w:rsid w:val="005F7CF1"/>
    <w:rsid w:val="0062680D"/>
    <w:rsid w:val="006F52B2"/>
    <w:rsid w:val="00727F32"/>
    <w:rsid w:val="00895F88"/>
    <w:rsid w:val="008B6AE6"/>
    <w:rsid w:val="0098553E"/>
    <w:rsid w:val="009F6BBD"/>
    <w:rsid w:val="00A43B81"/>
    <w:rsid w:val="00AB0B78"/>
    <w:rsid w:val="00B13487"/>
    <w:rsid w:val="00C259A5"/>
    <w:rsid w:val="00D632EC"/>
    <w:rsid w:val="00E973C5"/>
    <w:rsid w:val="00F4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2AE38"/>
  <w15:chartTrackingRefBased/>
  <w15:docId w15:val="{9DE8ED4B-EA35-441D-9325-333340C03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E97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5F7CF1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413A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13A1A"/>
  </w:style>
  <w:style w:type="paragraph" w:styleId="Voettekst">
    <w:name w:val="footer"/>
    <w:basedOn w:val="Standaard"/>
    <w:link w:val="VoettekstChar"/>
    <w:uiPriority w:val="99"/>
    <w:unhideWhenUsed/>
    <w:rsid w:val="00413A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13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70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gebruiker</dc:creator>
  <cp:keywords/>
  <dc:description/>
  <cp:lastModifiedBy>Windows-gebruiker</cp:lastModifiedBy>
  <cp:revision>3</cp:revision>
  <dcterms:created xsi:type="dcterms:W3CDTF">2018-05-17T14:12:00Z</dcterms:created>
  <dcterms:modified xsi:type="dcterms:W3CDTF">2018-05-17T17:45:00Z</dcterms:modified>
</cp:coreProperties>
</file>